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eny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enya received a score of 7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eny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
          <w:bCs/>
        </w:rPr>
        <w:t xml:space="preserve">62.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enya received a score of 84.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enya received a score of 4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eny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eny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eny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eny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eny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eny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eny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eny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eny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eny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eny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eny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eny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9,1979,1989,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4, 1997, 2005, 2006, 2011, 2012, 2015, 2016,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3, 1996, 1998, 2000, 2003, 2007, 2008, 2010, 2011, 2012, 2013, 2014, 2015, 2018,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41:31Z</dcterms:created>
  <dcterms:modified xsi:type="dcterms:W3CDTF">2024-11-11T22: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enya Country Report</vt:lpwstr>
  </property>
  <property fmtid="{D5CDD505-2E9C-101B-9397-08002B2CF9AE}" pid="10" name="toc-title">
    <vt:lpwstr>Table of contents</vt:lpwstr>
  </property>
</Properties>
</file>